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A9F64" w14:textId="66E62068" w:rsidR="00AA4FBA" w:rsidRDefault="00AA4FBA" w:rsidP="00AA4FBA">
      <w:pPr>
        <w:pStyle w:val="ListParagraph"/>
        <w:numPr>
          <w:ilvl w:val="0"/>
          <w:numId w:val="2"/>
        </w:numPr>
      </w:pPr>
      <w:r>
        <w:t>Research</w:t>
      </w:r>
      <w:r>
        <w:t xml:space="preserve"> Assistant | </w:t>
      </w:r>
      <w:r w:rsidRPr="00AA4FBA">
        <w:t>Case Western Reserve University</w:t>
      </w:r>
    </w:p>
    <w:p w14:paraId="5741774C" w14:textId="259E25C5" w:rsidR="00AA4FBA" w:rsidRDefault="00AA4FBA" w:rsidP="00AA4FBA">
      <w:pPr>
        <w:pStyle w:val="ListParagraph"/>
        <w:numPr>
          <w:ilvl w:val="1"/>
          <w:numId w:val="2"/>
        </w:numPr>
      </w:pPr>
      <w:r>
        <w:t>May</w:t>
      </w:r>
      <w:r>
        <w:t xml:space="preserve"> 202</w:t>
      </w:r>
      <w:r>
        <w:t>1</w:t>
      </w:r>
      <w:r>
        <w:t xml:space="preserve"> - </w:t>
      </w:r>
      <w:r>
        <w:t>Now</w:t>
      </w:r>
      <w:r>
        <w:t xml:space="preserve"> | </w:t>
      </w:r>
      <w:r>
        <w:t>Cleveland, OH</w:t>
      </w:r>
    </w:p>
    <w:p w14:paraId="442E12F3" w14:textId="2D3B8FBC" w:rsidR="00AA4FBA" w:rsidRPr="00AA4FBA" w:rsidRDefault="00AA4FBA" w:rsidP="00013F01">
      <w:pPr>
        <w:pStyle w:val="ListParagraph"/>
        <w:numPr>
          <w:ilvl w:val="1"/>
          <w:numId w:val="2"/>
        </w:numPr>
      </w:pPr>
      <w:r>
        <w:t xml:space="preserve">Supervisor: </w:t>
      </w:r>
      <w:r>
        <w:t xml:space="preserve">Xiao Li, </w:t>
      </w:r>
      <w:hyperlink r:id="rId5" w:history="1">
        <w:r w:rsidRPr="00AA4FBA">
          <w:rPr>
            <w:rStyle w:val="Hyperlink"/>
          </w:rPr>
          <w:t>xiao.li9@case.edu</w:t>
        </w:r>
      </w:hyperlink>
      <w:r>
        <w:t xml:space="preserve">, </w:t>
      </w:r>
      <w:r w:rsidRPr="00AA4FBA">
        <w:t>216-368-0623</w:t>
      </w:r>
    </w:p>
    <w:p w14:paraId="058A92C1" w14:textId="5337AC05" w:rsidR="00AA4FBA" w:rsidRDefault="003E12F6" w:rsidP="00821AC0">
      <w:pPr>
        <w:pStyle w:val="ListParagraph"/>
        <w:numPr>
          <w:ilvl w:val="1"/>
          <w:numId w:val="2"/>
        </w:numPr>
      </w:pPr>
      <w:r>
        <w:t xml:space="preserve">Jing Li, </w:t>
      </w:r>
      <w:hyperlink r:id="rId6" w:history="1">
        <w:r w:rsidRPr="002A5E95">
          <w:rPr>
            <w:rStyle w:val="Hyperlink"/>
          </w:rPr>
          <w:t>jingli@cwru.edu</w:t>
        </w:r>
      </w:hyperlink>
      <w:r>
        <w:t xml:space="preserve">, </w:t>
      </w:r>
      <w:r w:rsidRPr="003E12F6">
        <w:t>(216) 368-0356</w:t>
      </w:r>
    </w:p>
    <w:p w14:paraId="19CF0E64" w14:textId="4D368F4C" w:rsidR="00B502D2" w:rsidRDefault="00B502D2" w:rsidP="00B502D2">
      <w:pPr>
        <w:pStyle w:val="ListParagraph"/>
        <w:numPr>
          <w:ilvl w:val="0"/>
          <w:numId w:val="2"/>
        </w:numPr>
      </w:pPr>
      <w:r>
        <w:t>Software Engineer | Lutron</w:t>
      </w:r>
    </w:p>
    <w:p w14:paraId="41242C8D" w14:textId="72F6CC5E" w:rsidR="00B502D2" w:rsidRDefault="00B502D2" w:rsidP="00B502D2">
      <w:pPr>
        <w:pStyle w:val="ListParagraph"/>
        <w:numPr>
          <w:ilvl w:val="1"/>
          <w:numId w:val="2"/>
        </w:numPr>
      </w:pPr>
      <w:r>
        <w:t>June 2021 – August 2021 | Austin, TX</w:t>
      </w:r>
    </w:p>
    <w:p w14:paraId="010B2EE9" w14:textId="4220AC77" w:rsidR="00B502D2" w:rsidRDefault="00B502D2" w:rsidP="00B502D2">
      <w:pPr>
        <w:pStyle w:val="ListParagraph"/>
        <w:numPr>
          <w:ilvl w:val="1"/>
          <w:numId w:val="2"/>
        </w:numPr>
      </w:pPr>
      <w:r>
        <w:t xml:space="preserve">Supervisor: </w:t>
      </w:r>
      <w:r w:rsidRPr="00B502D2">
        <w:t>Robert Stevens</w:t>
      </w:r>
      <w:r>
        <w:t xml:space="preserve">, </w:t>
      </w:r>
      <w:hyperlink r:id="rId7" w:tgtFrame="_blank" w:history="1">
        <w:r w:rsidRPr="00B502D2">
          <w:rPr>
            <w:rStyle w:val="Hyperlink"/>
          </w:rPr>
          <w:t>rstevens@lutron.com</w:t>
        </w:r>
      </w:hyperlink>
      <w:r>
        <w:t xml:space="preserve">, </w:t>
      </w:r>
      <w:r w:rsidRPr="00B502D2">
        <w:t>(610) 573-3913</w:t>
      </w:r>
    </w:p>
    <w:p w14:paraId="47044D4B" w14:textId="14EB2DA6" w:rsidR="00AA4FBA" w:rsidRDefault="00AA4FBA" w:rsidP="00AA4FBA">
      <w:pPr>
        <w:pStyle w:val="ListParagraph"/>
        <w:numPr>
          <w:ilvl w:val="0"/>
          <w:numId w:val="2"/>
        </w:numPr>
      </w:pPr>
      <w:r>
        <w:t xml:space="preserve">Teacher Assistant | </w:t>
      </w:r>
      <w:r w:rsidR="00C12055" w:rsidRPr="00C12055">
        <w:t>Case Western Reserve University</w:t>
      </w:r>
    </w:p>
    <w:p w14:paraId="0B160A18" w14:textId="051283E9" w:rsidR="00AA4FBA" w:rsidRDefault="00AA4FBA" w:rsidP="00AA4FBA">
      <w:pPr>
        <w:pStyle w:val="ListParagraph"/>
        <w:numPr>
          <w:ilvl w:val="1"/>
          <w:numId w:val="2"/>
        </w:numPr>
      </w:pPr>
      <w:r>
        <w:t>January 202</w:t>
      </w:r>
      <w:r w:rsidR="00C12055">
        <w:t>1</w:t>
      </w:r>
      <w:r>
        <w:t xml:space="preserve"> - </w:t>
      </w:r>
      <w:r w:rsidR="00C12055">
        <w:t>May</w:t>
      </w:r>
      <w:r>
        <w:t xml:space="preserve"> 202</w:t>
      </w:r>
      <w:r w:rsidR="00C12055">
        <w:t>1</w:t>
      </w:r>
      <w:r>
        <w:t xml:space="preserve"> | </w:t>
      </w:r>
      <w:r w:rsidR="00C12055" w:rsidRPr="00C12055">
        <w:t>Cleveland, OH</w:t>
      </w:r>
    </w:p>
    <w:p w14:paraId="212A2CD6" w14:textId="77777777" w:rsidR="00C12055" w:rsidRPr="00C12055" w:rsidRDefault="00C12055" w:rsidP="00C12055">
      <w:pPr>
        <w:pStyle w:val="ListParagraph"/>
        <w:numPr>
          <w:ilvl w:val="1"/>
          <w:numId w:val="2"/>
        </w:numPr>
      </w:pPr>
      <w:r w:rsidRPr="00C12055">
        <w:t xml:space="preserve">Supervisor: Matthew Williams, (216) 392-5062, </w:t>
      </w:r>
      <w:hyperlink r:id="rId8" w:tgtFrame="_blank" w:history="1">
        <w:r w:rsidRPr="00C12055">
          <w:rPr>
            <w:rStyle w:val="Hyperlink"/>
          </w:rPr>
          <w:t>matthew.williams@case.edu</w:t>
        </w:r>
      </w:hyperlink>
    </w:p>
    <w:p w14:paraId="03F48369" w14:textId="77777777" w:rsidR="008C459B" w:rsidRDefault="008C459B" w:rsidP="00062751">
      <w:pPr>
        <w:pStyle w:val="ListParagraph"/>
        <w:numPr>
          <w:ilvl w:val="0"/>
          <w:numId w:val="2"/>
        </w:numPr>
      </w:pPr>
      <w:r>
        <w:t>Teacher Assistant | Brigham Young University-Idaho</w:t>
      </w:r>
    </w:p>
    <w:p w14:paraId="56620412" w14:textId="77777777" w:rsidR="008C459B" w:rsidRDefault="008C459B" w:rsidP="00062751">
      <w:pPr>
        <w:pStyle w:val="ListParagraph"/>
        <w:numPr>
          <w:ilvl w:val="1"/>
          <w:numId w:val="2"/>
        </w:numPr>
      </w:pPr>
      <w:r>
        <w:t>January 2020 - July 2020 | Rexburg, ID</w:t>
      </w:r>
    </w:p>
    <w:p w14:paraId="6BE51F2C" w14:textId="4A5F9950" w:rsidR="008C459B" w:rsidRDefault="008C459B" w:rsidP="00062751">
      <w:pPr>
        <w:pStyle w:val="ListParagraph"/>
        <w:numPr>
          <w:ilvl w:val="1"/>
          <w:numId w:val="2"/>
        </w:numPr>
      </w:pPr>
      <w:r>
        <w:t xml:space="preserve">Supervisor: Nate Phillips, Computer Science &amp; Elec Eng. Faculty, +12084967625, </w:t>
      </w:r>
      <w:hyperlink r:id="rId9" w:history="1">
        <w:r w:rsidRPr="00314BCE">
          <w:rPr>
            <w:rStyle w:val="Hyperlink"/>
          </w:rPr>
          <w:t>phillipsken@byui.edu</w:t>
        </w:r>
      </w:hyperlink>
    </w:p>
    <w:p w14:paraId="1C67E105" w14:textId="77777777" w:rsidR="008C459B" w:rsidRDefault="008C459B" w:rsidP="00062751">
      <w:pPr>
        <w:pStyle w:val="ListParagraph"/>
        <w:numPr>
          <w:ilvl w:val="0"/>
          <w:numId w:val="2"/>
        </w:numPr>
      </w:pPr>
      <w:r>
        <w:t>Math Tutor | Brigham Young University-Idaho</w:t>
      </w:r>
    </w:p>
    <w:p w14:paraId="58304904" w14:textId="77777777" w:rsidR="008C459B" w:rsidRDefault="008C459B" w:rsidP="00062751">
      <w:pPr>
        <w:pStyle w:val="ListParagraph"/>
        <w:numPr>
          <w:ilvl w:val="1"/>
          <w:numId w:val="2"/>
        </w:numPr>
      </w:pPr>
      <w:r>
        <w:t>January 2020 - July 2020 | Rexburg, ID</w:t>
      </w:r>
    </w:p>
    <w:p w14:paraId="48530124" w14:textId="057FB2C5" w:rsidR="008C459B" w:rsidRDefault="008C459B" w:rsidP="00062751">
      <w:pPr>
        <w:pStyle w:val="ListParagraph"/>
        <w:numPr>
          <w:ilvl w:val="1"/>
          <w:numId w:val="2"/>
        </w:numPr>
      </w:pPr>
      <w:r>
        <w:t xml:space="preserve">Supervisor: Daniel Baird, Academic Support Centers Faculty, +12084964276, </w:t>
      </w:r>
      <w:hyperlink r:id="rId10" w:history="1">
        <w:r w:rsidR="007F6E64" w:rsidRPr="00314BCE">
          <w:rPr>
            <w:rStyle w:val="Hyperlink"/>
          </w:rPr>
          <w:t>bairdd@byui.edu</w:t>
        </w:r>
      </w:hyperlink>
    </w:p>
    <w:p w14:paraId="4FF670C1" w14:textId="37FEB1D1" w:rsidR="007F6E64" w:rsidRDefault="007F6E64" w:rsidP="007F6E64">
      <w:pPr>
        <w:pStyle w:val="ListParagraph"/>
        <w:numPr>
          <w:ilvl w:val="0"/>
          <w:numId w:val="2"/>
        </w:numPr>
      </w:pPr>
      <w:r>
        <w:t>Professor</w:t>
      </w:r>
      <w:r w:rsidR="002B1700">
        <w:t xml:space="preserve"> </w:t>
      </w:r>
      <w:r w:rsidR="002B1700" w:rsidRPr="002B1700">
        <w:t>| Brigham Young University-Idaho</w:t>
      </w:r>
    </w:p>
    <w:p w14:paraId="2F523AB8" w14:textId="04CF61A7" w:rsidR="007F6E64" w:rsidRDefault="00D211EF" w:rsidP="007F6E64">
      <w:pPr>
        <w:pStyle w:val="ListParagraph"/>
        <w:numPr>
          <w:ilvl w:val="1"/>
          <w:numId w:val="2"/>
        </w:numPr>
      </w:pPr>
      <w:r>
        <w:t>Luc Comeau</w:t>
      </w:r>
    </w:p>
    <w:p w14:paraId="002AA968" w14:textId="669C6FF9" w:rsidR="00A517C1" w:rsidRPr="00A517C1" w:rsidRDefault="00A517C1" w:rsidP="00C12055"/>
    <w:sectPr w:rsidR="00A517C1" w:rsidRPr="00A517C1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Noto Sans Symbols"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B4E13"/>
    <w:multiLevelType w:val="hybridMultilevel"/>
    <w:tmpl w:val="DB666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DY3MjO2MDW2NDNR0lEKTi0uzszPAykwrAUA0SRU2iwAAAA="/>
  </w:docVars>
  <w:rsids>
    <w:rsidRoot w:val="006A7582"/>
    <w:rsid w:val="00062751"/>
    <w:rsid w:val="000D116B"/>
    <w:rsid w:val="000E09E4"/>
    <w:rsid w:val="002B1700"/>
    <w:rsid w:val="00326618"/>
    <w:rsid w:val="003E12F6"/>
    <w:rsid w:val="006A7582"/>
    <w:rsid w:val="007F6E64"/>
    <w:rsid w:val="008C459B"/>
    <w:rsid w:val="00A517C1"/>
    <w:rsid w:val="00AA4FBA"/>
    <w:rsid w:val="00B502D2"/>
    <w:rsid w:val="00C12055"/>
    <w:rsid w:val="00C929F5"/>
    <w:rsid w:val="00CD053B"/>
    <w:rsid w:val="00D211EF"/>
    <w:rsid w:val="00D9300A"/>
    <w:rsid w:val="00DB1845"/>
    <w:rsid w:val="00FA1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C8F47"/>
  <w15:chartTrackingRefBased/>
  <w15:docId w15:val="{5D51AEAD-8592-47F4-98E4-1DC3867AD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45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459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627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8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26171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8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87554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7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7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96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7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thew.williams@case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stevens@lutron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ingli@cwru.edu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xiao.li9@case.edu" TargetMode="External"/><Relationship Id="rId10" Type="http://schemas.openxmlformats.org/officeDocument/2006/relationships/hyperlink" Target="mailto:bairdd@byui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hillipsken@byu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orenko</dc:creator>
  <cp:keywords/>
  <dc:description/>
  <cp:lastModifiedBy>Fedorenko</cp:lastModifiedBy>
  <cp:revision>18</cp:revision>
  <dcterms:created xsi:type="dcterms:W3CDTF">2021-03-25T19:09:00Z</dcterms:created>
  <dcterms:modified xsi:type="dcterms:W3CDTF">2022-01-05T02:14:00Z</dcterms:modified>
</cp:coreProperties>
</file>